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ca5692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b89e870-f73e-4446-abe1-829035edda0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6Z</dcterms:created>
  <dcterms:modified xsi:type="dcterms:W3CDTF">2023-08-02T17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